
<file path=[Content_Types].xml><?xml version="1.0" encoding="utf-8"?>
<Types xmlns="http://schemas.openxmlformats.org/package/2006/content-types">
  <Default Extension="pn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body>
    <w:p w:rsidR="00AD00B0" w:rsidRDefault="007C2D98" w14:paraId="0959835E" w14:textId="5AADF673">
      <w:r w:rsidR="08079371">
        <w:drawing>
          <wp:inline wp14:editId="08079371" wp14:anchorId="141C2ADC">
            <wp:extent cx="5864678" cy="4117493"/>
            <wp:effectExtent l="0" t="0" r="0" b="0"/>
            <wp:docPr id="120626507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3ac806f63c14f8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4678" cy="4117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D00B0">
      <w:headerReference w:type="default" r:id="rId7"/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1F596B" w:rsidP="007C2D98" w:rsidRDefault="001F596B" w14:paraId="6F9AF1D6" w14:textId="77777777">
      <w:pPr>
        <w:spacing w:after="0" w:line="240" w:lineRule="auto"/>
      </w:pPr>
      <w:r>
        <w:separator/>
      </w:r>
    </w:p>
  </w:endnote>
  <w:endnote w:type="continuationSeparator" w:id="0">
    <w:p w:rsidR="001F596B" w:rsidP="007C2D98" w:rsidRDefault="001F596B" w14:paraId="7A15B06C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1F596B" w:rsidP="007C2D98" w:rsidRDefault="001F596B" w14:paraId="2530097C" w14:textId="77777777">
      <w:pPr>
        <w:spacing w:after="0" w:line="240" w:lineRule="auto"/>
      </w:pPr>
      <w:r>
        <w:separator/>
      </w:r>
    </w:p>
  </w:footnote>
  <w:footnote w:type="continuationSeparator" w:id="0">
    <w:p w:rsidR="001F596B" w:rsidP="007C2D98" w:rsidRDefault="001F596B" w14:paraId="7FFF207F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Pr="007C2D98" w:rsidR="007C2D98" w:rsidP="007C2D98" w:rsidRDefault="007C2D98" w14:paraId="7413ADD4" w14:textId="17E0CC40">
    <w:pPr>
      <w:pStyle w:val="Header"/>
      <w:jc w:val="center"/>
      <w:rPr>
        <w:rFonts w:ascii="Times New Roman" w:hAnsi="Times New Roman" w:cs="Times New Roman"/>
        <w:sz w:val="28"/>
        <w:szCs w:val="28"/>
        <w:lang w:val="en-US"/>
      </w:rPr>
    </w:pPr>
    <w:r>
      <w:rPr>
        <w:rFonts w:ascii="Times New Roman" w:hAnsi="Times New Roman" w:cs="Times New Roman"/>
        <w:sz w:val="36"/>
        <w:szCs w:val="36"/>
        <w:lang w:val="en-US"/>
      </w:rPr>
      <w:t>F</w:t>
    </w:r>
    <w:r w:rsidRPr="007C2D98">
      <w:rPr>
        <w:rFonts w:ascii="Times New Roman" w:hAnsi="Times New Roman" w:cs="Times New Roman"/>
        <w:sz w:val="28"/>
        <w:szCs w:val="28"/>
        <w:lang w:val="en-US"/>
      </w:rPr>
      <w:t>UNCTIONAL</w:t>
    </w:r>
    <w:r>
      <w:rPr>
        <w:rFonts w:ascii="Times New Roman" w:hAnsi="Times New Roman" w:cs="Times New Roman"/>
        <w:sz w:val="24"/>
        <w:szCs w:val="24"/>
        <w:lang w:val="en-US"/>
      </w:rPr>
      <w:t xml:space="preserve"> </w:t>
    </w:r>
    <w:r>
      <w:rPr>
        <w:rFonts w:ascii="Times New Roman" w:hAnsi="Times New Roman" w:cs="Times New Roman"/>
        <w:sz w:val="36"/>
        <w:szCs w:val="36"/>
        <w:lang w:val="en-US"/>
      </w:rPr>
      <w:t>D</w:t>
    </w:r>
    <w:r w:rsidRPr="007C2D98">
      <w:rPr>
        <w:rFonts w:ascii="Times New Roman" w:hAnsi="Times New Roman" w:cs="Times New Roman"/>
        <w:sz w:val="28"/>
        <w:szCs w:val="28"/>
        <w:lang w:val="en-US"/>
      </w:rPr>
      <w:t>ECOMPOSTIO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dirty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3MjGwMDaxMDO2NDZX0lEKTi0uzszPAykwrAUA3D3I1iwAAAA="/>
  </w:docVars>
  <w:rsids>
    <w:rsidRoot w:val="00A53D51"/>
    <w:rsid w:val="001F596B"/>
    <w:rsid w:val="004448D5"/>
    <w:rsid w:val="00612B0D"/>
    <w:rsid w:val="007C2D98"/>
    <w:rsid w:val="008B45FB"/>
    <w:rsid w:val="00A53D51"/>
    <w:rsid w:val="00EB3186"/>
    <w:rsid w:val="08079371"/>
    <w:rsid w:val="286995BB"/>
    <w:rsid w:val="4B185D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9E03DB"/>
  <w15:chartTrackingRefBased/>
  <w15:docId w15:val="{F3E538D1-B2CF-4832-8702-0AA55999C7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C2D98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7C2D98"/>
  </w:style>
  <w:style w:type="paragraph" w:styleId="Footer">
    <w:name w:val="footer"/>
    <w:basedOn w:val="Normal"/>
    <w:link w:val="FooterChar"/>
    <w:uiPriority w:val="99"/>
    <w:unhideWhenUsed/>
    <w:rsid w:val="007C2D98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7C2D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webSettings" Target="webSettings.xml" Id="rId3" /><Relationship Type="http://schemas.openxmlformats.org/officeDocument/2006/relationships/header" Target="header1.xml" Id="rId7" /><Relationship Type="http://schemas.openxmlformats.org/officeDocument/2006/relationships/customXml" Target="../customXml/item3.xml" Id="rId12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customXml" Target="../customXml/item2.xml" Id="rId11" /><Relationship Type="http://schemas.openxmlformats.org/officeDocument/2006/relationships/endnotes" Target="endnotes.xml" Id="rId5" /><Relationship Type="http://schemas.openxmlformats.org/officeDocument/2006/relationships/customXml" Target="../customXml/item1.xml" Id="rId10" /><Relationship Type="http://schemas.openxmlformats.org/officeDocument/2006/relationships/footnotes" Target="footnotes.xml" Id="rId4" /><Relationship Type="http://schemas.openxmlformats.org/officeDocument/2006/relationships/theme" Target="theme/theme1.xml" Id="rId9" /><Relationship Type="http://schemas.openxmlformats.org/officeDocument/2006/relationships/image" Target="/media/image2.jpg" Id="R23ac806f63c14f8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804C56B-BF20-487D-8656-2FE24415C771}">
  <we:reference id="feee82d2-04bc-47c8-95dd-76f4c316cc8c" version="1.1.0.4" store="EXCatalog" storeType="EXCatalog"/>
  <we:alternateReferences>
    <we:reference id="WA104380118" version="1.1.0.4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E0CC79AABB2943ABC93445601C896D" ma:contentTypeVersion="10" ma:contentTypeDescription="Create a new document." ma:contentTypeScope="" ma:versionID="03a2967fb1bd173013b7c508839230f9">
  <xsd:schema xmlns:xsd="http://www.w3.org/2001/XMLSchema" xmlns:xs="http://www.w3.org/2001/XMLSchema" xmlns:p="http://schemas.microsoft.com/office/2006/metadata/properties" xmlns:ns2="02753373-39da-411a-86b6-e733c69d77c4" xmlns:ns3="35f62e7b-f4e1-4ed9-8f68-5f5733ecda25" targetNamespace="http://schemas.microsoft.com/office/2006/metadata/properties" ma:root="true" ma:fieldsID="9a6f63008f875b15c90ab28f2a9007ac" ns2:_="" ns3:_="">
    <xsd:import namespace="02753373-39da-411a-86b6-e733c69d77c4"/>
    <xsd:import namespace="35f62e7b-f4e1-4ed9-8f68-5f5733ecda2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53373-39da-411a-86b6-e733c69d77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f62e7b-f4e1-4ed9-8f68-5f5733ecda2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97368C5-1E13-4911-8E6C-410DF3065752}"/>
</file>

<file path=customXml/itemProps2.xml><?xml version="1.0" encoding="utf-8"?>
<ds:datastoreItem xmlns:ds="http://schemas.openxmlformats.org/officeDocument/2006/customXml" ds:itemID="{E6CF934A-73A6-49B0-A7AC-DB736BCE0100}"/>
</file>

<file path=customXml/itemProps3.xml><?xml version="1.0" encoding="utf-8"?>
<ds:datastoreItem xmlns:ds="http://schemas.openxmlformats.org/officeDocument/2006/customXml" ds:itemID="{C20522D6-FDF1-4AF3-A6EC-52C6009FB3D6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dugari, Chenchu Sakthi Charan</dc:creator>
  <cp:keywords/>
  <dc:description/>
  <cp:lastModifiedBy>Kondugari, Chenchu Sakthi Charan</cp:lastModifiedBy>
  <cp:revision>2</cp:revision>
  <dcterms:created xsi:type="dcterms:W3CDTF">2021-02-25T10:54:00Z</dcterms:created>
  <dcterms:modified xsi:type="dcterms:W3CDTF">2021-02-26T14:2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E0CC79AABB2943ABC93445601C896D</vt:lpwstr>
  </property>
</Properties>
</file>